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cover-letter"/>
    <w:p>
      <w:pPr>
        <w:pStyle w:val="Heading1"/>
      </w:pPr>
      <w:r>
        <w:t xml:space="preserve">Cover Letter</w:t>
      </w:r>
    </w:p>
    <w:p>
      <w:pPr>
        <w:pStyle w:val="FirstParagraph"/>
      </w:pPr>
      <w:r>
        <w:rPr>
          <w:bCs/>
          <w:b/>
        </w:rPr>
        <w:t xml:space="preserve">John Mwakasungu</w:t>
      </w:r>
      <w:r>
        <w:br/>
      </w:r>
      <w:r>
        <w:t xml:space="preserve">Computer Engineer</w:t>
      </w:r>
      <w:r>
        <w:br/>
      </w:r>
      <w:r>
        <w:t xml:space="preserve">Dar es Salaam, Tanzania</w:t>
      </w:r>
      <w:r>
        <w:br/>
      </w:r>
      <w:r>
        <w:t xml:space="preserve">Email: john.mwakasungu@example.com | Phone: +255 789 123 456</w:t>
      </w:r>
    </w:p>
    <w:bookmarkEnd w:id="20"/>
    <w:p>
      <w:r>
        <w:pict>
          <v:rect style="width:0;height:1.5pt" o:hralign="center" o:hrstd="t" o:hr="t"/>
        </w:pict>
      </w:r>
    </w:p>
    <w:p>
      <w:pPr>
        <w:pStyle w:val="FirstParagraph"/>
      </w:pPr>
      <w:r>
        <w:rPr>
          <w:bCs/>
          <w:b/>
        </w:rPr>
        <w:t xml:space="preserve">Ms. Amina Juma</w:t>
      </w:r>
      <w:r>
        <w:br/>
      </w:r>
      <w:r>
        <w:t xml:space="preserve">Human Resources Manager</w:t>
      </w:r>
      <w:r>
        <w:br/>
      </w:r>
      <w:r>
        <w:t xml:space="preserve">Tanzania Tech Innovations Ltd.</w:t>
      </w:r>
      <w:r>
        <w:br/>
      </w:r>
      <w:r>
        <w:t xml:space="preserve">P.O. Box 12345, Dar es Salaam, Tanzania</w:t>
      </w:r>
    </w:p>
    <w:p>
      <w:pPr>
        <w:pStyle w:val="BodyText"/>
      </w:pPr>
      <w:r>
        <w:t xml:space="preserve">Date: April 5, 2024</w:t>
      </w:r>
    </w:p>
    <w:p>
      <w:pPr>
        <w:pStyle w:val="BodyText"/>
      </w:pPr>
      <w:r>
        <w:t xml:space="preserve">Dear Ms. Juma,</w:t>
      </w:r>
    </w:p>
    <w:p>
      <w:pPr>
        <w:pStyle w:val="BodyText"/>
      </w:pPr>
      <w:r>
        <w:t xml:space="preserve">I am writing to express my enthusiastic interest in the Computer Engineer position at Tanzania Tech Innovations Ltd., a company renowned for its commitment to driving technological advancement in Dar es Salaam and beyond. As a dedicated and skilled Computer Engineer with over five years of experience in software development, network systems, and digital infrastructure solutions, I am eager to contribute my expertise to support your mission of fostering innovation in Tanzania’s growing tech ecosystem.</w:t>
      </w:r>
    </w:p>
    <w:p>
      <w:pPr>
        <w:pStyle w:val="BodyText"/>
      </w:pPr>
      <w:r>
        <w:t xml:space="preserve">My academic foundation includes a Bachelor of Science in Computer Engineering from the University of Dar es Salaam, where I graduated with honors. This program equipped me with a strong understanding of both theoretical and practical aspects of computer systems, including programming languages like Python, Java, and C++, as well as hardware-software integration principles. During my studies, I also participated in a research project focused on optimizing cloud-based solutions for small businesses in Tanzania—a project that deepened my passion for using technology to address local challenges.</w:t>
      </w:r>
    </w:p>
    <w:p>
      <w:pPr>
        <w:pStyle w:val="BodyText"/>
      </w:pPr>
      <w:r>
        <w:t xml:space="preserve">Following my graduation, I joined a leading IT firm in Dar es Salaam as a Software Developer, where I played a key role in designing and implementing scalable web applications for clients across various sectors. My work involved collaborating with cross-functional teams to develop solutions that enhanced operational efficiency and user experience. For instance, I led the development of an e-learning platform that connected over 50 schools in rural Tanzania, demonstrating my ability to leverage technology for social impact. This experience reinforced my belief in the transformative potential of engineering solutions tailored to local needs.</w:t>
      </w:r>
    </w:p>
    <w:p>
      <w:pPr>
        <w:pStyle w:val="BodyText"/>
      </w:pPr>
      <w:r>
        <w:t xml:space="preserve">In addition to software development, I have extensive experience in network infrastructure management. At a telecommunications company in Dar es Salaam, I was responsible for designing and maintaining enterprise-level networks that supported over 10,000 users. My ability to troubleshoot complex technical issues and implement cost-effective solutions earned me recognition as a top-performing engineer in my department. I also contributed to the rollout of a fiber-optic network in the city’s industrial zones, which significantly improved internet connectivity for businesses.</w:t>
      </w:r>
    </w:p>
    <w:p>
      <w:pPr>
        <w:pStyle w:val="BodyText"/>
      </w:pPr>
      <w:r>
        <w:t xml:space="preserve">What excites me most about Tanzania Dar es Salaam is its dynamic environment for technological growth. As one of East Africa’s fastest-growing cities, Dar es Salaam is becoming a hub for startups, digital innovation, and government-led initiatives like the National ICT Policy. I am particularly drawn to opportunities where I can apply my skills to support projects such as smart city development, rural broadband expansion, or AI-driven agricultural solutions—areas that align with both my technical background and passion for making a difference.</w:t>
      </w:r>
    </w:p>
    <w:p>
      <w:pPr>
        <w:pStyle w:val="BodyText"/>
      </w:pPr>
      <w:r>
        <w:t xml:space="preserve">My technical proficiency spans programming, systems design, cloud computing (AWS and Azure), and cybersecurity. I am also fluent in Swahili and English, which allows me to communicate effectively with diverse stakeholders in Tanzania. I have a proven track record of delivering projects on time while maintaining high standards of quality. For example, during my tenure at the telecommunications company, I spearheaded a security audit that identified vulnerabilities in the network and implemented measures to protect sensitive data—a move that reduced breach incidents by 70%.</w:t>
      </w:r>
    </w:p>
    <w:p>
      <w:pPr>
        <w:pStyle w:val="BodyText"/>
      </w:pPr>
      <w:r>
        <w:t xml:space="preserve">What sets me apart as a Computer Engineer is my ability to blend technical excellence with a deep understanding of local contexts. In Tanzania, where access to technology can be uneven, I prioritize solutions that are not only advanced but also affordable and accessible. Whether it’s developing mobile apps for farmers or optimizing IT systems for small businesses, I am committed to creating value that resonates with the needs of Tanzanians.</w:t>
      </w:r>
    </w:p>
    <w:p>
      <w:pPr>
        <w:pStyle w:val="BodyText"/>
      </w:pPr>
      <w:r>
        <w:t xml:space="preserve">I am particularly impressed by Tanzania Tech Innovations Ltd.’s reputation as a leader in innovative engineering solutions. Your work on projects like the Dar es Salaam Smart Grid and mobile payment platforms aligns perfectly with my career goals. I am eager to contribute my skills to further these initiatives and help your company solidify its role as a pioneer in Tanzania’s tech sector.</w:t>
      </w:r>
    </w:p>
    <w:p>
      <w:pPr>
        <w:pStyle w:val="BodyText"/>
      </w:pPr>
      <w:r>
        <w:t xml:space="preserve">Thank you for considering my application. I would welcome the opportunity to discuss how my experience and vision align with the goals of Tanzania Tech Innovations Ltd. Please feel free to contact me at +255 789 123 456 or via email at john.mwakasungu@example.com at your earliest convenience. I look forward to the possibility of contributing to your team and supporting the continued growth of technology in Dar es Salaam.</w:t>
      </w:r>
    </w:p>
    <w:p>
      <w:pPr>
        <w:pStyle w:val="BodyText"/>
      </w:pPr>
      <w:r>
        <w:t xml:space="preserve">Sincerely,</w:t>
      </w:r>
      <w:r>
        <w:br/>
      </w:r>
      <w:r>
        <w:rPr>
          <w:bCs/>
          <w:b/>
        </w:rPr>
        <w:t xml:space="preserve">John Mwakasungu</w:t>
      </w:r>
      <w:r>
        <w:br/>
      </w:r>
      <w:r>
        <w:t xml:space="preserve">Computer Engineer</w:t>
      </w:r>
      <w:r>
        <w:br/>
      </w:r>
      <w:r>
        <w:t xml:space="preserve">Dar es Salaam, Tanzan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for Tanzania Dar es Salaam</dc:title>
  <dc:creator/>
  <dc:language>en</dc:language>
  <cp:keywords/>
  <dcterms:created xsi:type="dcterms:W3CDTF">2026-07-23T06:48:24Z</dcterms:created>
  <dcterms:modified xsi:type="dcterms:W3CDTF">2026-07-23T06:48:24Z</dcterms:modified>
</cp:coreProperties>
</file>

<file path=docProps/custom.xml><?xml version="1.0" encoding="utf-8"?>
<Properties xmlns="http://schemas.openxmlformats.org/officeDocument/2006/custom-properties" xmlns:vt="http://schemas.openxmlformats.org/officeDocument/2006/docPropsVTypes"/>
</file>